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8/2019</w:t>
      </w:r>
    </w:p>
    <w:p>
      <w:pPr>
        <w:pStyle w:val="Heading2"/>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project-data-source"/>
      <w:r>
        <w:t xml:space="preserve">Project Data Source</w:t>
      </w:r>
      <w:bookmarkEnd w:id="25"/>
    </w:p>
    <w:p>
      <w:pPr>
        <w:pStyle w:val="FirstParagraph"/>
      </w:pPr>
      <w:r>
        <w:t xml:space="preserve">Samples from a previously published paper by</w:t>
      </w:r>
      <w:r>
        <w:t xml:space="preserve"> </w:t>
      </w:r>
      <w:hyperlink r:id="rId26">
        <w:r>
          <w:rPr>
            <w:rStyle w:val="Hyperlink"/>
          </w:rPr>
          <w:t xml:space="preserve">Schamber et al. (2014)</w:t>
        </w:r>
      </w:hyperlink>
      <w:r>
        <w:t xml:space="preserve"> </w:t>
      </w:r>
      <w:r>
        <w:t xml:space="preserve">will be used for this project</w:t>
      </w:r>
    </w:p>
    <w:p>
      <w:pPr>
        <w:pStyle w:val="BodyText"/>
      </w:pPr>
      <w:r>
        <w:t xml:space="preserve">Schamber et al. Gene Expression in the Skin of Dogs Sensitized to the House Dust Mite (</w:t>
      </w:r>
      <w:r>
        <w:rPr>
          <w:i/>
        </w:rPr>
        <w:t xml:space="preserve">Dermatophagoides farinae</w:t>
      </w:r>
      <w:r>
        <w:t xml:space="preserve">). G3: Genes, Genomics, Genetics. 2014 Oct; 4(10): 1787-1795.</w:t>
      </w:r>
    </w:p>
    <w:p>
      <w:pPr>
        <w:pStyle w:val="Heading2"/>
      </w:pPr>
      <w:bookmarkStart w:id="27" w:name="sample-source-information"/>
      <w:r>
        <w:t xml:space="preserve">Sample Source Information</w:t>
      </w:r>
      <w:bookmarkEnd w:id="27"/>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28">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29">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0">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1">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2">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3">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4">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5">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36">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37">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8">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39">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0">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1">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2">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3">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4">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5">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6">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7">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ftp://ftp.ncbi.nlm.nih.gov/geo/samples/GSM1411nnn/GSM1411137/" TargetMode="External" /><Relationship Type="http://schemas.openxmlformats.org/officeDocument/2006/relationships/hyperlink" Id="rId62" Target="ftp://ftp.ncbi.nlm.nih.gov/geo/samples/GSM1411nnn/GSM1411140/" TargetMode="External" /><Relationship Type="http://schemas.openxmlformats.org/officeDocument/2006/relationships/hyperlink" Id="rId61" Target="ftp://ftp.ncbi.nlm.nih.gov/geo/samples/GSM1411nnn/GSM1411141/" TargetMode="External" /><Relationship Type="http://schemas.openxmlformats.org/officeDocument/2006/relationships/hyperlink" Id="rId60" Target="ftp://ftp.ncbi.nlm.nih.gov/geo/samples/GSM1411nnn/GSM1411142/" TargetMode="External" /><Relationship Type="http://schemas.openxmlformats.org/officeDocument/2006/relationships/hyperlink" Id="rId59" Target="ftp://ftp.ncbi.nlm.nih.gov/geo/samples/GSM1411nnn/GSM1411145/" TargetMode="External" /><Relationship Type="http://schemas.openxmlformats.org/officeDocument/2006/relationships/hyperlink" Id="rId58" Target="ftp://ftp.ncbi.nlm.nih.gov/geo/samples/GSM1411nnn/GSM1411146/" TargetMode="External" /><Relationship Type="http://schemas.openxmlformats.org/officeDocument/2006/relationships/hyperlink" Id="rId57" Target="ftp://ftp.ncbi.nlm.nih.gov/geo/samples/GSM1411nnn/GSM1411147/" TargetMode="External" /><Relationship Type="http://schemas.openxmlformats.org/officeDocument/2006/relationships/hyperlink" Id="rId56" Target="ftp://ftp.ncbi.nlm.nih.gov/geo/samples/GSM1411nnn/GSM1411150/" TargetMode="External" /><Relationship Type="http://schemas.openxmlformats.org/officeDocument/2006/relationships/hyperlink" Id="rId55" Target="ftp://ftp.ncbi.nlm.nih.gov/geo/samples/GSM1411nnn/GSM1411151/" TargetMode="External" /><Relationship Type="http://schemas.openxmlformats.org/officeDocument/2006/relationships/hyperlink" Id="rId54" Target="ftp://ftp.ncbi.nlm.nih.gov/geo/samples/GSM1411nnn/GSM1411152/" TargetMode="External" /><Relationship Type="http://schemas.openxmlformats.org/officeDocument/2006/relationships/hyperlink" Id="rId53" Target="ftp://ftp.ncbi.nlm.nih.gov/geo/samples/GSM1411nnn/GSM1411155/" TargetMode="External" /><Relationship Type="http://schemas.openxmlformats.org/officeDocument/2006/relationships/hyperlink" Id="rId52" Target="ftp://ftp.ncbi.nlm.nih.gov/geo/samples/GSM1411nnn/GSM1411156/" TargetMode="External" /><Relationship Type="http://schemas.openxmlformats.org/officeDocument/2006/relationships/hyperlink" Id="rId51" Target="ftp://ftp.ncbi.nlm.nih.gov/geo/samples/GSM1411nnn/GSM1411157/" TargetMode="External" /><Relationship Type="http://schemas.openxmlformats.org/officeDocument/2006/relationships/hyperlink" Id="rId50" Target="ftp://ftp.ncbi.nlm.nih.gov/geo/samples/GSM1411nnn/GSM1411160/" TargetMode="External" /><Relationship Type="http://schemas.openxmlformats.org/officeDocument/2006/relationships/hyperlink" Id="rId49" Target="ftp://ftp.ncbi.nlm.nih.gov/geo/samples/GSM1411nnn/GSM1411161/" TargetMode="External" /><Relationship Type="http://schemas.openxmlformats.org/officeDocument/2006/relationships/hyperlink" Id="rId48" Target="ftp://ftp.ncbi.nlm.nih.gov/geo/samples/GSM1411nnn/GSM1411162/" TargetMode="External" /><Relationship Type="http://schemas.openxmlformats.org/officeDocument/2006/relationships/hyperlink" Id="rId47" Target="ftp://ftp.ncbi.nlm.nih.gov/geo/samples/GSM1411nnn/GSM1411165/" TargetMode="External" /><Relationship Type="http://schemas.openxmlformats.org/officeDocument/2006/relationships/hyperlink" Id="rId46" Target="ftp://ftp.ncbi.nlm.nih.gov/geo/samples/GSM1411nnn/GSM1411166/" TargetMode="External" /><Relationship Type="http://schemas.openxmlformats.org/officeDocument/2006/relationships/hyperlink" Id="rId45" Target="ftp://ftp.ncbi.nlm.nih.gov/geo/samples/GSM1411nnn/GSM1411167/" TargetMode="External" /><Relationship Type="http://schemas.openxmlformats.org/officeDocument/2006/relationships/hyperlink" Id="rId44" Target="ftp://ftp.ncbi.nlm.nih.gov/geo/samples/GSM1411nnn/GSM1411170/" TargetMode="External" /><Relationship Type="http://schemas.openxmlformats.org/officeDocument/2006/relationships/hyperlink" Id="rId43" Target="ftp://ftp.ncbi.nlm.nih.gov/geo/samples/GSM1411nnn/GSM1411171/" TargetMode="External" /><Relationship Type="http://schemas.openxmlformats.org/officeDocument/2006/relationships/hyperlink" Id="rId42" Target="ftp://ftp.ncbi.nlm.nih.gov/geo/samples/GSM1411nnn/GSM1411172/" TargetMode="External" /><Relationship Type="http://schemas.openxmlformats.org/officeDocument/2006/relationships/hyperlink" Id="rId41" Target="ftp://ftp.ncbi.nlm.nih.gov/geo/samples/GSM1411nnn/GSM1411175/" TargetMode="External" /><Relationship Type="http://schemas.openxmlformats.org/officeDocument/2006/relationships/hyperlink" Id="rId40" Target="ftp://ftp.ncbi.nlm.nih.gov/geo/samples/GSM1411nnn/GSM1411176/" TargetMode="External" /><Relationship Type="http://schemas.openxmlformats.org/officeDocument/2006/relationships/hyperlink" Id="rId39" Target="ftp://ftp.ncbi.nlm.nih.gov/geo/samples/GSM1411nnn/GSM1411177/" TargetMode="External" /><Relationship Type="http://schemas.openxmlformats.org/officeDocument/2006/relationships/hyperlink" Id="rId37" Target="ftp://ftp.ncbi.nlm.nih.gov/geo/samples/GSM1411nnn/GSM1411180/" TargetMode="External" /><Relationship Type="http://schemas.openxmlformats.org/officeDocument/2006/relationships/hyperlink" Id="rId36" Target="ftp://ftp.ncbi.nlm.nih.gov/geo/samples/GSM1411nnn/GSM1411181/" TargetMode="External" /><Relationship Type="http://schemas.openxmlformats.org/officeDocument/2006/relationships/hyperlink" Id="rId35" Target="ftp://ftp.ncbi.nlm.nih.gov/geo/samples/GSM1411nnn/GSM1411182/" TargetMode="External" /><Relationship Type="http://schemas.openxmlformats.org/officeDocument/2006/relationships/hyperlink" Id="rId34" Target="ftp://ftp.ncbi.nlm.nih.gov/geo/samples/GSM1411nnn/GSM1411185/" TargetMode="External" /><Relationship Type="http://schemas.openxmlformats.org/officeDocument/2006/relationships/hyperlink" Id="rId33" Target="ftp://ftp.ncbi.nlm.nih.gov/geo/samples/GSM1411nnn/GSM1411186/" TargetMode="External" /><Relationship Type="http://schemas.openxmlformats.org/officeDocument/2006/relationships/hyperlink" Id="rId32" Target="ftp://ftp.ncbi.nlm.nih.gov/geo/samples/GSM1411nnn/GSM1411187/" TargetMode="External" /><Relationship Type="http://schemas.openxmlformats.org/officeDocument/2006/relationships/hyperlink" Id="rId31" Target="ftp://ftp.ncbi.nlm.nih.gov/geo/samples/GSM1411nnn/GSM1411190/" TargetMode="External" /><Relationship Type="http://schemas.openxmlformats.org/officeDocument/2006/relationships/hyperlink" Id="rId30" Target="ftp://ftp.ncbi.nlm.nih.gov/geo/samples/GSM1411nnn/GSM1411191/" TargetMode="External" /><Relationship Type="http://schemas.openxmlformats.org/officeDocument/2006/relationships/hyperlink" Id="rId38" Target="ftp://ftp.ncbi.nlm.nih.gov/geo/samples/GSM1411nnn/GSM1411192/" TargetMode="External" /><Relationship Type="http://schemas.openxmlformats.org/officeDocument/2006/relationships/hyperlink" Id="rId29" Target="ftp://ftp.ncbi.nlm.nih.gov/geo/samples/GSM1411nnn/GSM1411195/" TargetMode="External" /><Relationship Type="http://schemas.openxmlformats.org/officeDocument/2006/relationships/hyperlink" Id="rId28" Target="ftp://ftp.ncbi.nlm.nih.gov/geo/samples/GSM1411nnn/GSM1411196/" TargetMode="External" /><Relationship Type="http://schemas.openxmlformats.org/officeDocument/2006/relationships/hyperlink" Id="rId26"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63" Target="ftp://ftp.ncbi.nlm.nih.gov/geo/samples/GSM1411nnn/GSM1411137/" TargetMode="External" /><Relationship Type="http://schemas.openxmlformats.org/officeDocument/2006/relationships/hyperlink" Id="rId62" Target="ftp://ftp.ncbi.nlm.nih.gov/geo/samples/GSM1411nnn/GSM1411140/" TargetMode="External" /><Relationship Type="http://schemas.openxmlformats.org/officeDocument/2006/relationships/hyperlink" Id="rId61" Target="ftp://ftp.ncbi.nlm.nih.gov/geo/samples/GSM1411nnn/GSM1411141/" TargetMode="External" /><Relationship Type="http://schemas.openxmlformats.org/officeDocument/2006/relationships/hyperlink" Id="rId60" Target="ftp://ftp.ncbi.nlm.nih.gov/geo/samples/GSM1411nnn/GSM1411142/" TargetMode="External" /><Relationship Type="http://schemas.openxmlformats.org/officeDocument/2006/relationships/hyperlink" Id="rId59" Target="ftp://ftp.ncbi.nlm.nih.gov/geo/samples/GSM1411nnn/GSM1411145/" TargetMode="External" /><Relationship Type="http://schemas.openxmlformats.org/officeDocument/2006/relationships/hyperlink" Id="rId58" Target="ftp://ftp.ncbi.nlm.nih.gov/geo/samples/GSM1411nnn/GSM1411146/" TargetMode="External" /><Relationship Type="http://schemas.openxmlformats.org/officeDocument/2006/relationships/hyperlink" Id="rId57" Target="ftp://ftp.ncbi.nlm.nih.gov/geo/samples/GSM1411nnn/GSM1411147/" TargetMode="External" /><Relationship Type="http://schemas.openxmlformats.org/officeDocument/2006/relationships/hyperlink" Id="rId56" Target="ftp://ftp.ncbi.nlm.nih.gov/geo/samples/GSM1411nnn/GSM1411150/" TargetMode="External" /><Relationship Type="http://schemas.openxmlformats.org/officeDocument/2006/relationships/hyperlink" Id="rId55" Target="ftp://ftp.ncbi.nlm.nih.gov/geo/samples/GSM1411nnn/GSM1411151/" TargetMode="External" /><Relationship Type="http://schemas.openxmlformats.org/officeDocument/2006/relationships/hyperlink" Id="rId54" Target="ftp://ftp.ncbi.nlm.nih.gov/geo/samples/GSM1411nnn/GSM1411152/" TargetMode="External" /><Relationship Type="http://schemas.openxmlformats.org/officeDocument/2006/relationships/hyperlink" Id="rId53" Target="ftp://ftp.ncbi.nlm.nih.gov/geo/samples/GSM1411nnn/GSM1411155/" TargetMode="External" /><Relationship Type="http://schemas.openxmlformats.org/officeDocument/2006/relationships/hyperlink" Id="rId52" Target="ftp://ftp.ncbi.nlm.nih.gov/geo/samples/GSM1411nnn/GSM1411156/" TargetMode="External" /><Relationship Type="http://schemas.openxmlformats.org/officeDocument/2006/relationships/hyperlink" Id="rId51" Target="ftp://ftp.ncbi.nlm.nih.gov/geo/samples/GSM1411nnn/GSM1411157/" TargetMode="External" /><Relationship Type="http://schemas.openxmlformats.org/officeDocument/2006/relationships/hyperlink" Id="rId50" Target="ftp://ftp.ncbi.nlm.nih.gov/geo/samples/GSM1411nnn/GSM1411160/" TargetMode="External" /><Relationship Type="http://schemas.openxmlformats.org/officeDocument/2006/relationships/hyperlink" Id="rId49" Target="ftp://ftp.ncbi.nlm.nih.gov/geo/samples/GSM1411nnn/GSM1411161/" TargetMode="External" /><Relationship Type="http://schemas.openxmlformats.org/officeDocument/2006/relationships/hyperlink" Id="rId48" Target="ftp://ftp.ncbi.nlm.nih.gov/geo/samples/GSM1411nnn/GSM1411162/" TargetMode="External" /><Relationship Type="http://schemas.openxmlformats.org/officeDocument/2006/relationships/hyperlink" Id="rId47" Target="ftp://ftp.ncbi.nlm.nih.gov/geo/samples/GSM1411nnn/GSM1411165/" TargetMode="External" /><Relationship Type="http://schemas.openxmlformats.org/officeDocument/2006/relationships/hyperlink" Id="rId46" Target="ftp://ftp.ncbi.nlm.nih.gov/geo/samples/GSM1411nnn/GSM1411166/" TargetMode="External" /><Relationship Type="http://schemas.openxmlformats.org/officeDocument/2006/relationships/hyperlink" Id="rId45" Target="ftp://ftp.ncbi.nlm.nih.gov/geo/samples/GSM1411nnn/GSM1411167/" TargetMode="External" /><Relationship Type="http://schemas.openxmlformats.org/officeDocument/2006/relationships/hyperlink" Id="rId44" Target="ftp://ftp.ncbi.nlm.nih.gov/geo/samples/GSM1411nnn/GSM1411170/" TargetMode="External" /><Relationship Type="http://schemas.openxmlformats.org/officeDocument/2006/relationships/hyperlink" Id="rId43" Target="ftp://ftp.ncbi.nlm.nih.gov/geo/samples/GSM1411nnn/GSM1411171/" TargetMode="External" /><Relationship Type="http://schemas.openxmlformats.org/officeDocument/2006/relationships/hyperlink" Id="rId42" Target="ftp://ftp.ncbi.nlm.nih.gov/geo/samples/GSM1411nnn/GSM1411172/" TargetMode="External" /><Relationship Type="http://schemas.openxmlformats.org/officeDocument/2006/relationships/hyperlink" Id="rId41" Target="ftp://ftp.ncbi.nlm.nih.gov/geo/samples/GSM1411nnn/GSM1411175/" TargetMode="External" /><Relationship Type="http://schemas.openxmlformats.org/officeDocument/2006/relationships/hyperlink" Id="rId40" Target="ftp://ftp.ncbi.nlm.nih.gov/geo/samples/GSM1411nnn/GSM1411176/" TargetMode="External" /><Relationship Type="http://schemas.openxmlformats.org/officeDocument/2006/relationships/hyperlink" Id="rId39" Target="ftp://ftp.ncbi.nlm.nih.gov/geo/samples/GSM1411nnn/GSM1411177/" TargetMode="External" /><Relationship Type="http://schemas.openxmlformats.org/officeDocument/2006/relationships/hyperlink" Id="rId37" Target="ftp://ftp.ncbi.nlm.nih.gov/geo/samples/GSM1411nnn/GSM1411180/" TargetMode="External" /><Relationship Type="http://schemas.openxmlformats.org/officeDocument/2006/relationships/hyperlink" Id="rId36" Target="ftp://ftp.ncbi.nlm.nih.gov/geo/samples/GSM1411nnn/GSM1411181/" TargetMode="External" /><Relationship Type="http://schemas.openxmlformats.org/officeDocument/2006/relationships/hyperlink" Id="rId35" Target="ftp://ftp.ncbi.nlm.nih.gov/geo/samples/GSM1411nnn/GSM1411182/" TargetMode="External" /><Relationship Type="http://schemas.openxmlformats.org/officeDocument/2006/relationships/hyperlink" Id="rId34" Target="ftp://ftp.ncbi.nlm.nih.gov/geo/samples/GSM1411nnn/GSM1411185/" TargetMode="External" /><Relationship Type="http://schemas.openxmlformats.org/officeDocument/2006/relationships/hyperlink" Id="rId33" Target="ftp://ftp.ncbi.nlm.nih.gov/geo/samples/GSM1411nnn/GSM1411186/" TargetMode="External" /><Relationship Type="http://schemas.openxmlformats.org/officeDocument/2006/relationships/hyperlink" Id="rId32" Target="ftp://ftp.ncbi.nlm.nih.gov/geo/samples/GSM1411nnn/GSM1411187/" TargetMode="External" /><Relationship Type="http://schemas.openxmlformats.org/officeDocument/2006/relationships/hyperlink" Id="rId31" Target="ftp://ftp.ncbi.nlm.nih.gov/geo/samples/GSM1411nnn/GSM1411190/" TargetMode="External" /><Relationship Type="http://schemas.openxmlformats.org/officeDocument/2006/relationships/hyperlink" Id="rId30" Target="ftp://ftp.ncbi.nlm.nih.gov/geo/samples/GSM1411nnn/GSM1411191/" TargetMode="External" /><Relationship Type="http://schemas.openxmlformats.org/officeDocument/2006/relationships/hyperlink" Id="rId38" Target="ftp://ftp.ncbi.nlm.nih.gov/geo/samples/GSM1411nnn/GSM1411192/" TargetMode="External" /><Relationship Type="http://schemas.openxmlformats.org/officeDocument/2006/relationships/hyperlink" Id="rId29" Target="ftp://ftp.ncbi.nlm.nih.gov/geo/samples/GSM1411nnn/GSM1411195/" TargetMode="External" /><Relationship Type="http://schemas.openxmlformats.org/officeDocument/2006/relationships/hyperlink" Id="rId28" Target="ftp://ftp.ncbi.nlm.nih.gov/geo/samples/GSM1411nnn/GSM1411196/" TargetMode="External" /><Relationship Type="http://schemas.openxmlformats.org/officeDocument/2006/relationships/hyperlink" Id="rId26"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08T15:39:27Z</dcterms:created>
  <dcterms:modified xsi:type="dcterms:W3CDTF">2019-10-08T15: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8/2019</vt:lpwstr>
  </property>
  <property fmtid="{D5CDD505-2E9C-101B-9397-08002B2CF9AE}" pid="3" name="output">
    <vt:lpwstr/>
  </property>
</Properties>
</file>